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D8193" w14:textId="77777777" w:rsidR="00680FAF" w:rsidRDefault="00680FA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</w:t>
      </w:r>
    </w:p>
    <w:p w14:paraId="31312CB2" w14:textId="13404097" w:rsidR="00A00BC4" w:rsidRPr="00680FAF" w:rsidRDefault="009C088D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</w:t>
      </w:r>
      <w:r w:rsidR="00680FAF" w:rsidRPr="00680FAF">
        <w:rPr>
          <w:rFonts w:ascii="Times New Roman" w:hAnsi="Times New Roman" w:cs="Times New Roman"/>
          <w:b/>
          <w:sz w:val="28"/>
          <w:szCs w:val="28"/>
        </w:rPr>
        <w:t xml:space="preserve"> Application L</w:t>
      </w:r>
      <w:r>
        <w:rPr>
          <w:rFonts w:ascii="Times New Roman" w:hAnsi="Times New Roman" w:cs="Times New Roman"/>
          <w:b/>
          <w:sz w:val="28"/>
          <w:szCs w:val="28"/>
        </w:rPr>
        <w:t xml:space="preserve">etter </w:t>
      </w:r>
    </w:p>
    <w:p w14:paraId="14AE3E08" w14:textId="77777777" w:rsidR="00680FAF" w:rsidRDefault="00680FAF" w:rsidP="00680F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87A149" w14:textId="77777777" w:rsidR="00680FAF" w:rsidRDefault="00680FAF" w:rsidP="00680F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8C711F" w14:textId="2126A657" w:rsidR="00A00BC4" w:rsidRDefault="00680FAF" w:rsidP="00680FA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</w:t>
      </w:r>
      <w:proofErr w:type="spellStart"/>
      <w:r>
        <w:rPr>
          <w:rFonts w:ascii="Times New Roman" w:hAnsi="Times New Roman" w:cs="Times New Roman"/>
          <w:sz w:val="24"/>
          <w:szCs w:val="24"/>
        </w:rPr>
        <w:t>Bethelh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y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lugeta</w:t>
      </w:r>
      <w:proofErr w:type="spellEnd"/>
    </w:p>
    <w:p w14:paraId="14DC7E8B" w14:textId="513DBEFD" w:rsidR="00A00BC4" w:rsidRDefault="00680FAF" w:rsidP="00680F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: Addis Ababa</w:t>
      </w:r>
    </w:p>
    <w:p w14:paraId="69EF4A86" w14:textId="77777777" w:rsidR="00A00BC4" w:rsidRDefault="00680FAF" w:rsidP="00680F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ity: Ethiopian</w:t>
      </w:r>
    </w:p>
    <w:p w14:paraId="1C0AE115" w14:textId="62F460D5" w:rsidR="00A00BC4" w:rsidRDefault="00680FAF" w:rsidP="00680F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-mail</w:t>
      </w:r>
      <w:r w:rsidR="0069234A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69234A" w:rsidRPr="009D4602">
          <w:rPr>
            <w:rStyle w:val="Hyperlink"/>
            <w:rFonts w:ascii="Times New Roman" w:hAnsi="Times New Roman" w:cs="Times New Roman"/>
            <w:sz w:val="24"/>
            <w:szCs w:val="24"/>
          </w:rPr>
          <w:t>btaye5623@gmail.com</w:t>
        </w:r>
      </w:hyperlink>
      <w:r w:rsidR="006923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EF1A45" w14:textId="36824497" w:rsidR="008361D5" w:rsidRDefault="008361D5" w:rsidP="00680F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nkd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thelh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y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E8E36CA" w14:textId="11122F74" w:rsidR="008361D5" w:rsidRDefault="004F19AE" w:rsidP="00680F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btay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699368" w14:textId="77777777" w:rsidR="00A00BC4" w:rsidRDefault="00680FAF" w:rsidP="00680F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one number: +251915554294</w:t>
      </w:r>
    </w:p>
    <w:p w14:paraId="3548E023" w14:textId="331EC730" w:rsidR="00A00BC4" w:rsidRDefault="00680FAF" w:rsidP="00680FA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 </w:t>
      </w:r>
      <w:r w:rsidR="008C3E6F">
        <w:rPr>
          <w:rFonts w:ascii="Times New Roman" w:hAnsi="Times New Roman" w:cs="Times New Roman"/>
          <w:sz w:val="24"/>
          <w:szCs w:val="24"/>
        </w:rPr>
        <w:t>August</w:t>
      </w:r>
      <w:r w:rsidR="0069234A">
        <w:rPr>
          <w:rFonts w:ascii="Times New Roman" w:hAnsi="Times New Roman" w:cs="Times New Roman"/>
          <w:sz w:val="24"/>
          <w:szCs w:val="24"/>
        </w:rPr>
        <w:t xml:space="preserve"> 16</w:t>
      </w:r>
      <w:r>
        <w:rPr>
          <w:rFonts w:ascii="Times New Roman" w:hAnsi="Times New Roman" w:cs="Times New Roman"/>
          <w:sz w:val="24"/>
          <w:szCs w:val="24"/>
        </w:rPr>
        <w:t>, 202</w:t>
      </w:r>
      <w:r w:rsidR="008C3E6F">
        <w:rPr>
          <w:rFonts w:ascii="Times New Roman" w:hAnsi="Times New Roman" w:cs="Times New Roman"/>
          <w:sz w:val="24"/>
          <w:szCs w:val="24"/>
        </w:rPr>
        <w:t>3</w:t>
      </w:r>
    </w:p>
    <w:p w14:paraId="706FD9E9" w14:textId="77777777" w:rsidR="00680FAF" w:rsidRDefault="00680FAF" w:rsidP="00680FAF">
      <w:pPr>
        <w:rPr>
          <w:rFonts w:ascii="Times New Roman" w:hAnsi="Times New Roman" w:cs="Times New Roman"/>
          <w:sz w:val="24"/>
          <w:szCs w:val="24"/>
        </w:rPr>
      </w:pPr>
    </w:p>
    <w:p w14:paraId="540A49A6" w14:textId="28DAEBEA" w:rsidR="00680FAF" w:rsidRPr="00680FAF" w:rsidRDefault="00680FAF" w:rsidP="00680FA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ar Sir/Madam</w:t>
      </w:r>
    </w:p>
    <w:p w14:paraId="1ECDE3EC" w14:textId="49668752" w:rsidR="00680FAF" w:rsidRPr="004A2F16" w:rsidRDefault="00680FAF" w:rsidP="00680FAF">
      <w:pPr>
        <w:rPr>
          <w:rFonts w:asciiTheme="majorBidi" w:hAnsiTheme="majorBidi" w:cstheme="majorBidi"/>
          <w:sz w:val="24"/>
          <w:szCs w:val="24"/>
        </w:rPr>
      </w:pPr>
      <w:r w:rsidRPr="004A2F16">
        <w:rPr>
          <w:rFonts w:asciiTheme="majorBidi" w:hAnsiTheme="majorBidi" w:cstheme="majorBidi"/>
          <w:sz w:val="24"/>
          <w:szCs w:val="24"/>
        </w:rPr>
        <w:t>I’m excited to be applying for</w:t>
      </w:r>
      <w:r>
        <w:rPr>
          <w:rFonts w:asciiTheme="majorBidi" w:hAnsiTheme="majorBidi" w:cstheme="majorBidi"/>
          <w:sz w:val="24"/>
          <w:szCs w:val="24"/>
        </w:rPr>
        <w:t xml:space="preserve"> a Junior marketing position at </w:t>
      </w:r>
      <w:r w:rsidRPr="004A2F16">
        <w:rPr>
          <w:rFonts w:asciiTheme="majorBidi" w:hAnsiTheme="majorBidi" w:cstheme="majorBidi"/>
          <w:sz w:val="24"/>
          <w:szCs w:val="24"/>
        </w:rPr>
        <w:t xml:space="preserve">your organization. You’re looking for someone who understands the nuances of managing a busy day and can proactively tackle issues. As someone </w:t>
      </w:r>
      <w:r>
        <w:rPr>
          <w:rFonts w:asciiTheme="majorBidi" w:hAnsiTheme="majorBidi" w:cstheme="majorBidi"/>
          <w:sz w:val="24"/>
          <w:szCs w:val="24"/>
        </w:rPr>
        <w:t>determined to sustain continuous self-development</w:t>
      </w:r>
      <w:r w:rsidRPr="004A2F16">
        <w:rPr>
          <w:rFonts w:asciiTheme="majorBidi" w:hAnsiTheme="majorBidi" w:cstheme="majorBidi"/>
          <w:sz w:val="24"/>
          <w:szCs w:val="24"/>
        </w:rPr>
        <w:t>, I thrive on making sure every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A2F16">
        <w:rPr>
          <w:rFonts w:asciiTheme="majorBidi" w:hAnsiTheme="majorBidi" w:cstheme="majorBidi"/>
          <w:sz w:val="24"/>
          <w:szCs w:val="24"/>
        </w:rPr>
        <w:t>day has a clear plan and every clear plan is communicated.</w:t>
      </w:r>
    </w:p>
    <w:p w14:paraId="447A2EC4" w14:textId="510F0426" w:rsidR="00680FAF" w:rsidRDefault="00680FAF" w:rsidP="00680FAF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lthough I have no prior work experience,</w:t>
      </w:r>
      <w:r w:rsidRPr="004A2F16">
        <w:rPr>
          <w:rFonts w:asciiTheme="majorBidi" w:hAnsiTheme="majorBidi" w:cstheme="majorBidi"/>
          <w:sz w:val="24"/>
          <w:szCs w:val="24"/>
        </w:rPr>
        <w:t xml:space="preserve"> I understand the importance of being proactive. I’ve also </w:t>
      </w:r>
      <w:r>
        <w:rPr>
          <w:rFonts w:asciiTheme="majorBidi" w:hAnsiTheme="majorBidi" w:cstheme="majorBidi"/>
          <w:sz w:val="24"/>
          <w:szCs w:val="24"/>
        </w:rPr>
        <w:t xml:space="preserve">been able to </w:t>
      </w:r>
      <w:r w:rsidRPr="004A2F16">
        <w:rPr>
          <w:rFonts w:asciiTheme="majorBidi" w:hAnsiTheme="majorBidi" w:cstheme="majorBidi"/>
          <w:sz w:val="24"/>
          <w:szCs w:val="24"/>
        </w:rPr>
        <w:t>develo</w:t>
      </w:r>
      <w:r>
        <w:rPr>
          <w:rFonts w:asciiTheme="majorBidi" w:hAnsiTheme="majorBidi" w:cstheme="majorBidi"/>
          <w:sz w:val="24"/>
          <w:szCs w:val="24"/>
        </w:rPr>
        <w:t>p</w:t>
      </w:r>
      <w:r w:rsidRPr="004A2F16">
        <w:rPr>
          <w:rFonts w:asciiTheme="majorBidi" w:hAnsiTheme="majorBidi" w:cstheme="majorBidi"/>
          <w:sz w:val="24"/>
          <w:szCs w:val="24"/>
        </w:rPr>
        <w:t xml:space="preserve"> the ability to anticipate roadblocks and create effective alternative plans</w:t>
      </w:r>
      <w:r>
        <w:rPr>
          <w:rFonts w:asciiTheme="majorBidi" w:hAnsiTheme="majorBidi" w:cstheme="majorBidi"/>
          <w:sz w:val="24"/>
          <w:szCs w:val="24"/>
        </w:rPr>
        <w:t xml:space="preserve"> in my years as a student</w:t>
      </w:r>
      <w:r w:rsidRPr="004A2F16">
        <w:rPr>
          <w:rFonts w:asciiTheme="majorBidi" w:hAnsiTheme="majorBidi" w:cstheme="majorBidi"/>
          <w:sz w:val="24"/>
          <w:szCs w:val="24"/>
        </w:rPr>
        <w:t xml:space="preserve">. </w:t>
      </w:r>
      <w:r>
        <w:rPr>
          <w:rFonts w:asciiTheme="majorBidi" w:hAnsiTheme="majorBidi" w:cstheme="majorBidi"/>
          <w:sz w:val="24"/>
          <w:szCs w:val="24"/>
        </w:rPr>
        <w:t>If given the opportunity, my</w:t>
      </w:r>
      <w:r w:rsidRPr="004A2F16">
        <w:rPr>
          <w:rFonts w:asciiTheme="majorBidi" w:hAnsiTheme="majorBidi" w:cstheme="majorBidi"/>
          <w:sz w:val="24"/>
          <w:szCs w:val="24"/>
        </w:rPr>
        <w:t xml:space="preserve"> greatest value </w:t>
      </w:r>
      <w:r>
        <w:rPr>
          <w:rFonts w:asciiTheme="majorBidi" w:hAnsiTheme="majorBidi" w:cstheme="majorBidi"/>
          <w:sz w:val="24"/>
          <w:szCs w:val="24"/>
        </w:rPr>
        <w:t xml:space="preserve">to your organization will be </w:t>
      </w:r>
      <w:r w:rsidRPr="004A2F16">
        <w:rPr>
          <w:rFonts w:asciiTheme="majorBidi" w:hAnsiTheme="majorBidi" w:cstheme="majorBidi"/>
          <w:sz w:val="24"/>
          <w:szCs w:val="24"/>
        </w:rPr>
        <w:t>my ability to work</w:t>
      </w:r>
      <w:r>
        <w:rPr>
          <w:rFonts w:asciiTheme="majorBidi" w:hAnsiTheme="majorBidi" w:cstheme="majorBidi"/>
          <w:sz w:val="24"/>
          <w:szCs w:val="24"/>
        </w:rPr>
        <w:t xml:space="preserve"> loyally</w:t>
      </w:r>
      <w:r w:rsidRPr="004A2F16">
        <w:rPr>
          <w:rFonts w:asciiTheme="majorBidi" w:hAnsiTheme="majorBidi" w:cstheme="majorBidi"/>
          <w:sz w:val="24"/>
          <w:szCs w:val="24"/>
        </w:rPr>
        <w:t xml:space="preserve"> and focus on </w:t>
      </w:r>
      <w:r>
        <w:rPr>
          <w:rFonts w:asciiTheme="majorBidi" w:hAnsiTheme="majorBidi" w:cstheme="majorBidi"/>
          <w:sz w:val="24"/>
          <w:szCs w:val="24"/>
        </w:rPr>
        <w:t xml:space="preserve">achieving </w:t>
      </w:r>
      <w:r w:rsidRPr="004A2F16">
        <w:rPr>
          <w:rFonts w:asciiTheme="majorBidi" w:hAnsiTheme="majorBidi" w:cstheme="majorBidi"/>
          <w:sz w:val="24"/>
          <w:szCs w:val="24"/>
        </w:rPr>
        <w:t xml:space="preserve">the needs of the business. </w:t>
      </w:r>
    </w:p>
    <w:p w14:paraId="3D3E8A28" w14:textId="77777777" w:rsidR="00680FAF" w:rsidRDefault="00680FAF" w:rsidP="00680F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attaching my resume for your review. If you feel that I am suitable for the position, please feel free to contact me whenever you desire. </w:t>
      </w:r>
    </w:p>
    <w:p w14:paraId="5E470179" w14:textId="7D624002" w:rsidR="00680FAF" w:rsidRPr="00680FAF" w:rsidRDefault="00680FAF" w:rsidP="00680F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ank you </w:t>
      </w:r>
      <w:r w:rsidRPr="004A2F16">
        <w:rPr>
          <w:rFonts w:asciiTheme="majorBidi" w:hAnsiTheme="majorBidi" w:cstheme="majorBidi"/>
          <w:sz w:val="24"/>
          <w:szCs w:val="24"/>
        </w:rPr>
        <w:t>for your time</w:t>
      </w:r>
      <w:r>
        <w:rPr>
          <w:rFonts w:asciiTheme="majorBidi" w:hAnsiTheme="majorBidi" w:cstheme="majorBidi"/>
          <w:sz w:val="24"/>
          <w:szCs w:val="24"/>
        </w:rPr>
        <w:t xml:space="preserve"> and considerati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4A2F16">
        <w:rPr>
          <w:rFonts w:asciiTheme="majorBidi" w:hAnsiTheme="majorBidi" w:cstheme="majorBidi"/>
          <w:sz w:val="24"/>
          <w:szCs w:val="24"/>
        </w:rPr>
        <w:t>I</w:t>
      </w:r>
      <w:r>
        <w:rPr>
          <w:rFonts w:asciiTheme="majorBidi" w:hAnsiTheme="majorBidi" w:cstheme="majorBidi"/>
          <w:sz w:val="24"/>
          <w:szCs w:val="24"/>
        </w:rPr>
        <w:t xml:space="preserve"> look</w:t>
      </w:r>
      <w:r w:rsidRPr="004A2F16">
        <w:rPr>
          <w:rFonts w:asciiTheme="majorBidi" w:hAnsiTheme="majorBidi" w:cstheme="majorBidi"/>
          <w:sz w:val="24"/>
          <w:szCs w:val="24"/>
        </w:rPr>
        <w:t xml:space="preserve"> forward to learning more details about the position.</w:t>
      </w:r>
    </w:p>
    <w:p w14:paraId="01751AB6" w14:textId="65106E4C" w:rsidR="00680FAF" w:rsidRDefault="00680FAF" w:rsidP="00680FA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B45C2C" w14:textId="698619A5" w:rsidR="00680FAF" w:rsidRDefault="00680FAF" w:rsidP="00680F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,</w:t>
      </w:r>
    </w:p>
    <w:p w14:paraId="048E6407" w14:textId="69A5F0BD" w:rsidR="00680FAF" w:rsidRDefault="00680FAF" w:rsidP="00680F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thelh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y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FCE865" w14:textId="77777777" w:rsidR="00A00BC4" w:rsidRDefault="00680FA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</w:p>
    <w:p w14:paraId="116C5578" w14:textId="77777777" w:rsidR="00A00BC4" w:rsidRDefault="00A00BC4">
      <w:pPr>
        <w:rPr>
          <w:rFonts w:ascii="Times New Roman" w:hAnsi="Times New Roman" w:cs="Times New Roman"/>
          <w:b/>
          <w:sz w:val="24"/>
          <w:szCs w:val="24"/>
        </w:rPr>
      </w:pPr>
    </w:p>
    <w:p w14:paraId="041789DB" w14:textId="77777777" w:rsidR="00A00BC4" w:rsidRDefault="00A00BC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6103EF3" w14:textId="77777777" w:rsidR="00A00BC4" w:rsidRDefault="00680FA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084BA016" w14:textId="77777777" w:rsidR="00A00BC4" w:rsidRDefault="00A00BC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FF7ED8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CURRICULUM VITAE (CV)</w:t>
      </w:r>
    </w:p>
    <w:p w14:paraId="2FB1FBE9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RSONAL DETAILS</w:t>
      </w:r>
    </w:p>
    <w:p w14:paraId="5A19F282" w14:textId="77777777" w:rsidR="00141A5E" w:rsidRDefault="00141A5E" w:rsidP="00141A5E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ll Name                               Bethlehem </w:t>
      </w:r>
      <w:proofErr w:type="spellStart"/>
      <w:r>
        <w:rPr>
          <w:rFonts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ay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ulugeta</w:t>
      </w:r>
      <w:proofErr w:type="spellEnd"/>
    </w:p>
    <w:p w14:paraId="30794F67" w14:textId="77777777" w:rsidR="00141A5E" w:rsidRDefault="00141A5E" w:rsidP="00141A5E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rth Date                               21/12/87 </w:t>
      </w:r>
      <w:proofErr w:type="spellStart"/>
      <w:r>
        <w:rPr>
          <w:rFonts w:ascii="Times New Roman" w:hAnsi="Times New Roman" w:cs="Times New Roman"/>
          <w:sz w:val="24"/>
          <w:szCs w:val="24"/>
        </w:rPr>
        <w:t>E.c</w:t>
      </w:r>
      <w:proofErr w:type="spellEnd"/>
    </w:p>
    <w:p w14:paraId="38E7E4A8" w14:textId="77777777" w:rsidR="00141A5E" w:rsidRDefault="00141A5E" w:rsidP="00141A5E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der                                     Female</w:t>
      </w:r>
    </w:p>
    <w:p w14:paraId="333BCA63" w14:textId="77777777" w:rsidR="00141A5E" w:rsidRDefault="00141A5E" w:rsidP="00141A5E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irth Place                               Addis </w:t>
      </w:r>
      <w:proofErr w:type="spellStart"/>
      <w:r>
        <w:rPr>
          <w:rFonts w:ascii="Times New Roman" w:hAnsi="Times New Roman" w:cs="Times New Roman"/>
          <w:sz w:val="24"/>
          <w:szCs w:val="24"/>
        </w:rPr>
        <w:t>abeba</w:t>
      </w:r>
      <w:proofErr w:type="spellEnd"/>
    </w:p>
    <w:p w14:paraId="17D00B23" w14:textId="77777777" w:rsidR="00141A5E" w:rsidRDefault="00141A5E" w:rsidP="00141A5E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ress                                    Addis Ababa</w:t>
      </w:r>
    </w:p>
    <w:p w14:paraId="23480905" w14:textId="77777777" w:rsidR="00141A5E" w:rsidRDefault="00141A5E" w:rsidP="00141A5E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ephone                                +251915554294</w:t>
      </w:r>
    </w:p>
    <w:p w14:paraId="1D8ECD59" w14:textId="77777777" w:rsidR="00141A5E" w:rsidRDefault="00141A5E" w:rsidP="00141A5E">
      <w:pPr>
        <w:pStyle w:val="ListParagraph"/>
        <w:numPr>
          <w:ilvl w:val="0"/>
          <w:numId w:val="6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E-mail                                  </w:t>
      </w:r>
      <w:r>
        <w:rPr>
          <w:rFonts w:hAnsi="Times New Roman" w:cs="Times New Roman"/>
          <w:sz w:val="24"/>
          <w:szCs w:val="24"/>
        </w:rPr>
        <w:t>bethelhemtaye440@gmail.com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hAnsi="Times New Roman" w:cs="Times New Roman"/>
          <w:color w:val="333333"/>
          <w:sz w:val="20"/>
          <w:szCs w:val="20"/>
        </w:rPr>
        <w:t xml:space="preserve"> </w:t>
      </w:r>
    </w:p>
    <w:p w14:paraId="0A68A295" w14:textId="77777777" w:rsidR="00141A5E" w:rsidRDefault="00141A5E" w:rsidP="00141A5E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ity                               Ethiopian</w:t>
      </w:r>
    </w:p>
    <w:p w14:paraId="6B31DA09" w14:textId="77777777" w:rsidR="00141A5E" w:rsidRDefault="00141A5E" w:rsidP="00141A5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286760A" w14:textId="77777777" w:rsidR="00141A5E" w:rsidRDefault="00141A5E" w:rsidP="00141A5E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MY CAREER OBJECTIVE </w:t>
      </w:r>
    </w:p>
    <w:p w14:paraId="2B6B57B1" w14:textId="77777777" w:rsidR="00141A5E" w:rsidRDefault="00141A5E" w:rsidP="00141A5E">
      <w:pPr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o work in a challenging position within a progressive and thriving organization.</w:t>
      </w:r>
    </w:p>
    <w:p w14:paraId="500FF718" w14:textId="77777777" w:rsidR="00141A5E" w:rsidRDefault="00141A5E" w:rsidP="00141A5E">
      <w:pPr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/>
          <w:sz w:val="24"/>
          <w:szCs w:val="24"/>
        </w:rPr>
        <w:t>To make the most of my existing skills learnt during my BA degree study, whilst also improving and acquiring new knowledge to that I have gained so far in my career.</w:t>
      </w:r>
    </w:p>
    <w:p w14:paraId="0F872CBD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FCBFA0B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DUCATIONAL BACKGROUND</w:t>
      </w:r>
    </w:p>
    <w:p w14:paraId="5F44585A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u w:val="single"/>
        </w:rPr>
        <w:t>Name and address of school and university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Dates Attended          </w:t>
      </w:r>
    </w:p>
    <w:p w14:paraId="5BFE6529" w14:textId="77777777" w:rsidR="00141A5E" w:rsidRDefault="00141A5E" w:rsidP="00141A5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lementary School(1-8)@ </w:t>
      </w:r>
      <w:proofErr w:type="spellStart"/>
      <w:r>
        <w:rPr>
          <w:rFonts w:ascii="Times New Roman" w:hAnsi="Times New Roman" w:cs="Times New Roman"/>
          <w:sz w:val="24"/>
          <w:szCs w:val="24"/>
        </w:rPr>
        <w:t>add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be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ildren's village  school 1995-2002 E.C</w:t>
      </w:r>
    </w:p>
    <w:p w14:paraId="497BC862" w14:textId="77777777" w:rsidR="00141A5E" w:rsidRDefault="00141A5E" w:rsidP="00141A5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 school (Grade 9-10)@addis </w:t>
      </w:r>
      <w:proofErr w:type="spellStart"/>
      <w:r>
        <w:rPr>
          <w:rFonts w:ascii="Times New Roman" w:hAnsi="Times New Roman" w:cs="Times New Roman"/>
          <w:sz w:val="24"/>
          <w:szCs w:val="24"/>
        </w:rPr>
        <w:t>abeb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ildren's village school 2003-2004  E.C</w:t>
      </w:r>
    </w:p>
    <w:p w14:paraId="2CC3466C" w14:textId="77777777" w:rsidR="00141A5E" w:rsidRDefault="00141A5E" w:rsidP="00141A5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atory School(Grade 11-12)@dej </w:t>
      </w:r>
      <w:proofErr w:type="spellStart"/>
      <w:r>
        <w:rPr>
          <w:rFonts w:ascii="Times New Roman" w:hAnsi="Times New Roman" w:cs="Times New Roman"/>
          <w:sz w:val="24"/>
          <w:szCs w:val="24"/>
        </w:rPr>
        <w:t>azmach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ondera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eparatory  School        2005-2006  E.C</w:t>
      </w:r>
    </w:p>
    <w:p w14:paraId="5A716983" w14:textId="77777777" w:rsidR="00141A5E" w:rsidRDefault="00141A5E" w:rsidP="00141A5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 @Addis </w:t>
      </w:r>
      <w:proofErr w:type="spellStart"/>
      <w:r>
        <w:rPr>
          <w:rFonts w:ascii="Times New Roman" w:hAnsi="Times New Roman" w:cs="Times New Roman"/>
          <w:sz w:val="24"/>
          <w:szCs w:val="24"/>
        </w:rPr>
        <w:t>Ababa,Megenag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ranch                        2011-2013 E.C</w:t>
      </w:r>
    </w:p>
    <w:p w14:paraId="4BE99CFB" w14:textId="77777777" w:rsidR="00141A5E" w:rsidRDefault="00141A5E" w:rsidP="00141A5E">
      <w:pPr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ab/>
      </w:r>
    </w:p>
    <w:p w14:paraId="5C383395" w14:textId="77777777" w:rsidR="00141A5E" w:rsidRDefault="00141A5E" w:rsidP="00141A5E">
      <w:pPr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mputer Skill</w:t>
      </w:r>
    </w:p>
    <w:p w14:paraId="731FB245" w14:textId="77777777" w:rsidR="00141A5E" w:rsidRDefault="00141A5E" w:rsidP="00141A5E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crosoft office tools(Word, Excel and Power Point)</w:t>
      </w:r>
    </w:p>
    <w:p w14:paraId="2206E46C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D75D7AD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anguage Skill                   Speaking                         Writing                                  Reading</w:t>
      </w:r>
    </w:p>
    <w:p w14:paraId="2CDFFCE3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glish                                Excellent     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Excell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Excellent</w:t>
      </w:r>
      <w:proofErr w:type="spellEnd"/>
    </w:p>
    <w:p w14:paraId="27F55FD1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mharic                               Excellent     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Excell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Excellent</w:t>
      </w:r>
      <w:proofErr w:type="spellEnd"/>
    </w:p>
    <w:p w14:paraId="0B69961E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curity clearance</w:t>
      </w:r>
    </w:p>
    <w:p w14:paraId="6CB0B16C" w14:textId="77777777" w:rsidR="00141A5E" w:rsidRDefault="00141A5E" w:rsidP="00141A5E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no any serious illness.</w:t>
      </w:r>
    </w:p>
    <w:p w14:paraId="519362BC" w14:textId="77777777" w:rsidR="00141A5E" w:rsidRDefault="00141A5E" w:rsidP="00141A5E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not addicted to any drugs and drug activities.</w:t>
      </w:r>
    </w:p>
    <w:p w14:paraId="1E3FB2B8" w14:textId="77777777" w:rsidR="00141A5E" w:rsidRDefault="00141A5E" w:rsidP="00141A5E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never been convicted of any crime.</w:t>
      </w:r>
    </w:p>
    <w:p w14:paraId="0CB81051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GENERAL SKILLS</w:t>
      </w:r>
    </w:p>
    <w:p w14:paraId="0C56B43E" w14:textId="77777777" w:rsidR="00141A5E" w:rsidRDefault="00141A5E" w:rsidP="00141A5E">
      <w:pPr>
        <w:pStyle w:val="ListParagraph"/>
        <w:numPr>
          <w:ilvl w:val="0"/>
          <w:numId w:val="3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 analyzing capability with excellent communication, interpersonal and team work skills.</w:t>
      </w:r>
    </w:p>
    <w:p w14:paraId="754D6691" w14:textId="77777777" w:rsidR="00141A5E" w:rsidRDefault="00141A5E" w:rsidP="00141A5E">
      <w:pPr>
        <w:pStyle w:val="ListParagraph"/>
        <w:numPr>
          <w:ilvl w:val="0"/>
          <w:numId w:val="1"/>
        </w:numPr>
        <w:spacing w:line="360" w:lineRule="auto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ieve in continuous improvement and trying new approaches in which goals are achieved or exceeded.</w:t>
      </w:r>
    </w:p>
    <w:p w14:paraId="3564C3C9" w14:textId="77777777" w:rsidR="00141A5E" w:rsidRDefault="00141A5E" w:rsidP="00141A5E">
      <w:pPr>
        <w:pStyle w:val="ListParagraph"/>
        <w:numPr>
          <w:ilvl w:val="0"/>
          <w:numId w:val="1"/>
        </w:numPr>
        <w:spacing w:line="360" w:lineRule="auto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cellent organizational skills coupled with the ability to manage my time in a productive and efficient manner.</w:t>
      </w:r>
    </w:p>
    <w:p w14:paraId="75B7BA47" w14:textId="77777777" w:rsidR="00141A5E" w:rsidRDefault="00141A5E" w:rsidP="00141A5E">
      <w:pPr>
        <w:pStyle w:val="ListParagraph"/>
        <w:numPr>
          <w:ilvl w:val="0"/>
          <w:numId w:val="1"/>
        </w:numPr>
        <w:spacing w:line="360" w:lineRule="auto"/>
        <w:ind w:left="720" w:hanging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ghly motivated to work, with a positive attitude.    </w:t>
      </w:r>
    </w:p>
    <w:p w14:paraId="247221D7" w14:textId="77777777" w:rsidR="00141A5E" w:rsidRDefault="00141A5E" w:rsidP="00141A5E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890C3F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OBBIES, INTERESTS OR ACTIVITIES</w:t>
      </w:r>
    </w:p>
    <w:p w14:paraId="29A7B03E" w14:textId="77777777" w:rsidR="00141A5E" w:rsidRDefault="00141A5E" w:rsidP="00141A5E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velling</w:t>
      </w:r>
    </w:p>
    <w:p w14:paraId="21210ED2" w14:textId="77777777" w:rsidR="00141A5E" w:rsidRDefault="00141A5E" w:rsidP="00141A5E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ing novels or poems and watching movies</w:t>
      </w:r>
    </w:p>
    <w:p w14:paraId="0C424F08" w14:textId="77777777" w:rsidR="00141A5E" w:rsidRDefault="00141A5E" w:rsidP="00141A5E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ening to music</w:t>
      </w:r>
    </w:p>
    <w:p w14:paraId="66DE96FB" w14:textId="77777777" w:rsidR="00141A5E" w:rsidRDefault="00141A5E" w:rsidP="00141A5E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end time with friends </w:t>
      </w:r>
    </w:p>
    <w:p w14:paraId="04531A6A" w14:textId="77777777" w:rsidR="00141A5E" w:rsidRDefault="00141A5E" w:rsidP="00141A5E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3291852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</w:t>
      </w:r>
    </w:p>
    <w:p w14:paraId="5A96C406" w14:textId="77777777" w:rsidR="00141A5E" w:rsidRDefault="00141A5E" w:rsidP="00141A5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                        Mobile No.                         Email                         Address              Position</w:t>
      </w:r>
    </w:p>
    <w:p w14:paraId="64EB09E6" w14:textId="77777777" w:rsidR="00141A5E" w:rsidRDefault="00141A5E" w:rsidP="00141A5E">
      <w:pPr>
        <w:tabs>
          <w:tab w:val="left" w:pos="784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r.Abeb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Work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     +251911021617     hasabe2004@gmail.com       Addis Ababa      Lecturer</w:t>
      </w:r>
    </w:p>
    <w:p w14:paraId="27E7A6BB" w14:textId="7222EBFC" w:rsidR="00141A5E" w:rsidRDefault="00141A5E" w:rsidP="009C088D">
      <w:pPr>
        <w:tabs>
          <w:tab w:val="left" w:pos="7845"/>
        </w:tabs>
        <w:spacing w:line="360" w:lineRule="auto"/>
        <w:ind w:left="-990" w:hanging="450"/>
      </w:pPr>
      <w:r>
        <w:rPr>
          <w:noProof/>
        </w:rPr>
        <w:drawing>
          <wp:inline distT="0" distB="0" distL="0" distR="0" wp14:anchorId="0B6D5FDB" wp14:editId="0A344A67">
            <wp:extent cx="7772400" cy="8180440"/>
            <wp:effectExtent l="0" t="0" r="0" b="0"/>
            <wp:docPr id="1" name="Picture 1" descr="C:\Users\MG\Desktop\Cv\IMG_20220419_202906_3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G\Desktop\Cv\IMG_20220419_202906_31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750" cy="8180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2003DD" w14:textId="6BE3DD36" w:rsidR="00141A5E" w:rsidRDefault="00141A5E" w:rsidP="00141A5E">
      <w:pPr>
        <w:tabs>
          <w:tab w:val="left" w:pos="7845"/>
        </w:tabs>
        <w:spacing w:line="360" w:lineRule="auto"/>
        <w:ind w:left="-1440"/>
      </w:pPr>
      <w:r>
        <w:rPr>
          <w:noProof/>
        </w:rPr>
        <w:drawing>
          <wp:inline distT="0" distB="0" distL="0" distR="0" wp14:anchorId="486D253F" wp14:editId="3E566BFA">
            <wp:extent cx="8114893" cy="5895975"/>
            <wp:effectExtent l="0" t="0" r="635" b="0"/>
            <wp:docPr id="2" name="Picture 2" descr="C:\Users\MG\Desktop\Cv\IMG_20220419_202900_68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G\Desktop\Cv\IMG_20220419_202900_68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7308" cy="590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2910C" w14:textId="77777777" w:rsidR="00141A5E" w:rsidRDefault="00141A5E" w:rsidP="00141A5E">
      <w:pPr>
        <w:tabs>
          <w:tab w:val="left" w:pos="7845"/>
        </w:tabs>
        <w:spacing w:line="360" w:lineRule="auto"/>
      </w:pPr>
    </w:p>
    <w:p w14:paraId="03E3676F" w14:textId="77777777" w:rsidR="00141A5E" w:rsidRDefault="00141A5E" w:rsidP="00141A5E">
      <w:pPr>
        <w:tabs>
          <w:tab w:val="left" w:pos="7845"/>
        </w:tabs>
        <w:spacing w:line="360" w:lineRule="auto"/>
      </w:pPr>
    </w:p>
    <w:p w14:paraId="4603BA5B" w14:textId="77777777" w:rsidR="00141A5E" w:rsidRDefault="00141A5E" w:rsidP="00141A5E">
      <w:pPr>
        <w:tabs>
          <w:tab w:val="left" w:pos="7845"/>
        </w:tabs>
        <w:spacing w:line="360" w:lineRule="auto"/>
      </w:pPr>
    </w:p>
    <w:p w14:paraId="18111545" w14:textId="77777777" w:rsidR="00141A5E" w:rsidRDefault="00141A5E" w:rsidP="00141A5E">
      <w:pPr>
        <w:tabs>
          <w:tab w:val="left" w:pos="7845"/>
        </w:tabs>
        <w:spacing w:line="360" w:lineRule="auto"/>
      </w:pPr>
    </w:p>
    <w:p w14:paraId="6269B43B" w14:textId="77777777" w:rsidR="00141A5E" w:rsidRDefault="00141A5E" w:rsidP="00141A5E">
      <w:pPr>
        <w:tabs>
          <w:tab w:val="left" w:pos="7845"/>
        </w:tabs>
        <w:spacing w:line="360" w:lineRule="auto"/>
      </w:pPr>
    </w:p>
    <w:p w14:paraId="0C34362B" w14:textId="77777777" w:rsidR="00141A5E" w:rsidRDefault="00141A5E" w:rsidP="00141A5E">
      <w:pPr>
        <w:tabs>
          <w:tab w:val="left" w:pos="7845"/>
        </w:tabs>
        <w:spacing w:line="360" w:lineRule="auto"/>
      </w:pPr>
    </w:p>
    <w:p w14:paraId="4A0ED754" w14:textId="77777777" w:rsidR="00141A5E" w:rsidRDefault="00141A5E" w:rsidP="00141A5E">
      <w:pPr>
        <w:tabs>
          <w:tab w:val="left" w:pos="7845"/>
        </w:tabs>
        <w:spacing w:line="360" w:lineRule="auto"/>
      </w:pPr>
    </w:p>
    <w:p w14:paraId="366784D6" w14:textId="77777777" w:rsidR="00141A5E" w:rsidRDefault="00141A5E" w:rsidP="00141A5E">
      <w:pPr>
        <w:tabs>
          <w:tab w:val="left" w:pos="7845"/>
        </w:tabs>
        <w:spacing w:line="360" w:lineRule="auto"/>
      </w:pPr>
    </w:p>
    <w:p w14:paraId="3C5FDEFB" w14:textId="447A60D2" w:rsidR="00141A5E" w:rsidRDefault="000866C2" w:rsidP="000866C2">
      <w:pPr>
        <w:tabs>
          <w:tab w:val="left" w:pos="7845"/>
        </w:tabs>
        <w:spacing w:line="360" w:lineRule="auto"/>
        <w:ind w:left="-1260" w:firstLine="360"/>
      </w:pPr>
      <w:r>
        <w:rPr>
          <w:noProof/>
        </w:rPr>
        <w:drawing>
          <wp:inline distT="0" distB="0" distL="0" distR="0" wp14:anchorId="25E12F95" wp14:editId="432D5362">
            <wp:extent cx="7839075" cy="7315200"/>
            <wp:effectExtent l="0" t="0" r="9525" b="0"/>
            <wp:docPr id="3" name="Picture 3" descr="C:\Users\MG\Desktop\Cv\IMG_20220419_202903_68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G\Desktop\Cv\IMG_20220419_202903_683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39075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A29D6" w14:textId="4C2EC161" w:rsidR="00141A5E" w:rsidRDefault="00141A5E" w:rsidP="00141A5E">
      <w:pPr>
        <w:tabs>
          <w:tab w:val="left" w:pos="7845"/>
        </w:tabs>
        <w:spacing w:line="360" w:lineRule="auto"/>
      </w:pPr>
    </w:p>
    <w:p w14:paraId="4C23CABD" w14:textId="3B6E39BA" w:rsidR="00141A5E" w:rsidRDefault="00141A5E" w:rsidP="00C27F71">
      <w:pPr>
        <w:tabs>
          <w:tab w:val="left" w:pos="7845"/>
        </w:tabs>
        <w:spacing w:line="360" w:lineRule="auto"/>
        <w:ind w:left="-1350" w:hanging="90"/>
      </w:pPr>
    </w:p>
    <w:p w14:paraId="484739F9" w14:textId="77777777" w:rsidR="00141A5E" w:rsidRDefault="00141A5E" w:rsidP="00C27F71">
      <w:pPr>
        <w:ind w:left="-1440"/>
        <w:jc w:val="both"/>
        <w:rPr>
          <w:rFonts w:ascii="Times New Roman" w:hAnsi="Times New Roman" w:cs="Times New Roman"/>
          <w:sz w:val="24"/>
          <w:szCs w:val="24"/>
        </w:rPr>
      </w:pPr>
    </w:p>
    <w:sectPr w:rsidR="00141A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600619BE"/>
    <w:lvl w:ilvl="0" w:tplc="0409000B">
      <w:start w:val="1"/>
      <w:numFmt w:val="bullet"/>
      <w:lvlText w:val=""/>
      <w:lvlJc w:val="left"/>
      <w:pPr>
        <w:ind w:left="150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3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09CC52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51A0F5DA"/>
    <w:lvl w:ilvl="0" w:tplc="6A3034B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0000004"/>
    <w:multiLevelType w:val="hybridMultilevel"/>
    <w:tmpl w:val="8B28DFA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A01CF1A6"/>
    <w:lvl w:ilvl="0" w:tplc="08090005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4C048444"/>
    <w:lvl w:ilvl="0" w:tplc="08090005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38A0D3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7652A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5B2A88"/>
    <w:multiLevelType w:val="hybridMultilevel"/>
    <w:tmpl w:val="A19661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993056E"/>
    <w:multiLevelType w:val="hybridMultilevel"/>
    <w:tmpl w:val="AB3A5468"/>
    <w:lvl w:ilvl="0" w:tplc="A2FABC34">
      <w:start w:val="6"/>
      <w:numFmt w:val="bullet"/>
      <w:lvlText w:val="-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3"/>
  </w:num>
  <w:num w:numId="5">
    <w:abstractNumId w:val="1"/>
  </w:num>
  <w:num w:numId="6">
    <w:abstractNumId w:val="6"/>
  </w:num>
  <w:num w:numId="7">
    <w:abstractNumId w:val="9"/>
  </w:num>
  <w:num w:numId="8">
    <w:abstractNumId w:val="7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hideSpellingErrors/>
  <w:hideGrammaticalErrors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DE2trCwMDAzM7JQ0lEKTi0uzszPAykwrAUA+k7uQCwAAAA="/>
  </w:docVars>
  <w:rsids>
    <w:rsidRoot w:val="00A00BC4"/>
    <w:rsid w:val="000866C2"/>
    <w:rsid w:val="000E49C9"/>
    <w:rsid w:val="00141A5E"/>
    <w:rsid w:val="002D3F3D"/>
    <w:rsid w:val="004F19AE"/>
    <w:rsid w:val="0050200F"/>
    <w:rsid w:val="00680FAF"/>
    <w:rsid w:val="0069234A"/>
    <w:rsid w:val="008361D5"/>
    <w:rsid w:val="00855112"/>
    <w:rsid w:val="008C3E6F"/>
    <w:rsid w:val="009C088D"/>
    <w:rsid w:val="00A00BC4"/>
    <w:rsid w:val="00C2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257C5"/>
  <w15:docId w15:val="{F110C58A-9DE1-224E-AB8C-27C75073B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F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1A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A5E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361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 /><Relationship Id="rId3" Type="http://schemas.openxmlformats.org/officeDocument/2006/relationships/settings" Target="settings.xml" /><Relationship Id="rId7" Type="http://schemas.openxmlformats.org/officeDocument/2006/relationships/image" Target="media/image2.jpeg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image" Target="media/image1.jpeg" /><Relationship Id="rId5" Type="http://schemas.openxmlformats.org/officeDocument/2006/relationships/hyperlink" Target="mailto:btaye5623@gmail.com" TargetMode="External" /><Relationship Id="rId10" Type="http://schemas.openxmlformats.org/officeDocument/2006/relationships/theme" Target="theme/theme1.xml" /><Relationship Id="rId4" Type="http://schemas.openxmlformats.org/officeDocument/2006/relationships/webSettings" Target="web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3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chiwediya</dc:creator>
  <cp:lastModifiedBy>251915554294</cp:lastModifiedBy>
  <cp:revision>2</cp:revision>
  <cp:lastPrinted>2015-07-14T02:21:00Z</cp:lastPrinted>
  <dcterms:created xsi:type="dcterms:W3CDTF">2023-08-16T14:51:00Z</dcterms:created>
  <dcterms:modified xsi:type="dcterms:W3CDTF">2023-08-16T14:51:00Z</dcterms:modified>
</cp:coreProperties>
</file>